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E578A" w14:textId="77777777" w:rsidR="00E31E96" w:rsidRDefault="00E31E96" w:rsidP="00E31E96">
      <w:pPr>
        <w:spacing w:after="200" w:line="276" w:lineRule="auto"/>
        <w:rPr>
          <w:szCs w:val="24"/>
        </w:rPr>
      </w:pPr>
      <w:r>
        <w:rPr>
          <w:rFonts w:cstheme="minorHAnsi"/>
          <w:sz w:val="24"/>
          <w:szCs w:val="24"/>
        </w:rPr>
        <w:tab/>
      </w:r>
      <w:bookmarkStart w:id="0" w:name="_Hlk45788734"/>
      <w:bookmarkStart w:id="1" w:name="_Hlk26456441"/>
      <w:r>
        <w:rPr>
          <w:b/>
          <w:noProof/>
          <w:lang w:eastAsia="tr-TR"/>
        </w:rPr>
        <w:drawing>
          <wp:anchor distT="0" distB="0" distL="114300" distR="114300" simplePos="0" relativeHeight="251659264" behindDoc="0" locked="0" layoutInCell="1" allowOverlap="1" wp14:anchorId="7717A73B" wp14:editId="617780D6">
            <wp:simplePos x="0" y="0"/>
            <wp:positionH relativeFrom="column">
              <wp:posOffset>1775356</wp:posOffset>
            </wp:positionH>
            <wp:positionV relativeFrom="paragraph">
              <wp:posOffset>222</wp:posOffset>
            </wp:positionV>
            <wp:extent cx="1716405" cy="1323975"/>
            <wp:effectExtent l="0" t="0" r="0" b="9525"/>
            <wp:wrapTopAndBottom/>
            <wp:docPr id="5598" name="Resim 5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640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D12B96" w14:textId="77777777" w:rsidR="00E31E96" w:rsidRPr="00614A34" w:rsidRDefault="00E31E96" w:rsidP="00E31E96">
      <w:pPr>
        <w:pStyle w:val="Kapak"/>
      </w:pPr>
      <w:sdt>
        <w:sdtPr>
          <w:rPr>
            <w:szCs w:val="24"/>
          </w:rPr>
          <w:alias w:val="TEZ BAŞLIĞINI BÜYÜK HARFLERLE BURAYA YAZINIZ"/>
          <w:tag w:val="TEZ BAŞLIĞINI BÜYÜK HARFLERLE BURAYA YAZINIZ"/>
          <w:id w:val="-521239859"/>
          <w:placeholder>
            <w:docPart w:val="9CFAA583CFAD4351955851D0990126EC"/>
          </w:placeholder>
        </w:sdtPr>
        <w:sdtEndPr>
          <w:rPr>
            <w:color w:val="FF0000"/>
          </w:rPr>
        </w:sdtEndPr>
        <w:sdtContent>
          <w:r>
            <w:rPr>
              <w:szCs w:val="24"/>
            </w:rPr>
            <w:t>ÖDEV BAŞLIĞI</w:t>
          </w:r>
        </w:sdtContent>
      </w:sdt>
      <w:r w:rsidRPr="00614A34">
        <w:rPr>
          <w:lang w:val="tr-TR"/>
        </w:rPr>
        <w:t xml:space="preserve"> </w:t>
      </w:r>
    </w:p>
    <w:p w14:paraId="5D820D41" w14:textId="77777777" w:rsidR="00E31E96" w:rsidRPr="00614A34" w:rsidRDefault="00E31E96" w:rsidP="00E31E96">
      <w:pPr>
        <w:pStyle w:val="Kapak"/>
      </w:pPr>
    </w:p>
    <w:p w14:paraId="614368E1" w14:textId="77777777" w:rsidR="00E31E96" w:rsidRDefault="00E31E96" w:rsidP="00E31E96">
      <w:pPr>
        <w:pStyle w:val="Kapak"/>
      </w:pPr>
    </w:p>
    <w:p w14:paraId="721B59A6" w14:textId="77777777" w:rsidR="00E31E96" w:rsidRDefault="00E31E96" w:rsidP="00E31E96">
      <w:pPr>
        <w:pStyle w:val="Kapak"/>
      </w:pPr>
    </w:p>
    <w:p w14:paraId="1E4B344F" w14:textId="77777777" w:rsidR="00E31E96" w:rsidRDefault="00E31E96" w:rsidP="00E31E96">
      <w:pPr>
        <w:pStyle w:val="Kapak"/>
      </w:pPr>
    </w:p>
    <w:p w14:paraId="4622900B" w14:textId="77777777" w:rsidR="00E31E96" w:rsidRDefault="00E31E96" w:rsidP="00E31E96">
      <w:pPr>
        <w:pStyle w:val="Kapak"/>
        <w:rPr>
          <w:szCs w:val="24"/>
        </w:rPr>
      </w:pPr>
      <w:sdt>
        <w:sdtPr>
          <w:rPr>
            <w:szCs w:val="24"/>
          </w:rPr>
          <w:alias w:val="Adınızı küçük SOYADINIZI BÜYÜK YAZINIZ (Ör: Sinan KAPTAN) "/>
          <w:tag w:val="Adınızı küçük SOYADINIZI BÜYÜK YAZINIZ (Ör: Sinan KAPTAN) "/>
          <w:id w:val="-1606259481"/>
          <w:placeholder>
            <w:docPart w:val="4CBA2665011D4B44B7097B61BCE71474"/>
          </w:placeholder>
        </w:sdtPr>
        <w:sdtContent>
          <w:proofErr w:type="spellStart"/>
          <w:r>
            <w:rPr>
              <w:szCs w:val="24"/>
            </w:rPr>
            <w:t>Öğrenci</w:t>
          </w:r>
          <w:proofErr w:type="spellEnd"/>
          <w:r>
            <w:rPr>
              <w:szCs w:val="24"/>
            </w:rPr>
            <w:t xml:space="preserve"> </w:t>
          </w:r>
          <w:proofErr w:type="spellStart"/>
          <w:r>
            <w:rPr>
              <w:szCs w:val="24"/>
            </w:rPr>
            <w:t>Numarası</w:t>
          </w:r>
          <w:proofErr w:type="spellEnd"/>
          <w:r>
            <w:rPr>
              <w:szCs w:val="24"/>
            </w:rPr>
            <w:t xml:space="preserve"> Ad </w:t>
          </w:r>
          <w:proofErr w:type="spellStart"/>
          <w:r>
            <w:rPr>
              <w:szCs w:val="24"/>
            </w:rPr>
            <w:t>Soyad</w:t>
          </w:r>
          <w:proofErr w:type="spellEnd"/>
        </w:sdtContent>
      </w:sdt>
      <w:r w:rsidRPr="00C51545">
        <w:rPr>
          <w:szCs w:val="24"/>
        </w:rPr>
        <w:t xml:space="preserve"> </w:t>
      </w:r>
    </w:p>
    <w:p w14:paraId="36FCCB91" w14:textId="77777777" w:rsidR="00E31E96" w:rsidRPr="00614A34" w:rsidRDefault="00E31E96" w:rsidP="00E31E96">
      <w:pPr>
        <w:pStyle w:val="Kapak"/>
      </w:pPr>
    </w:p>
    <w:p w14:paraId="1B1A3DCA" w14:textId="77777777" w:rsidR="00E31E96" w:rsidRDefault="00E31E96" w:rsidP="00E31E96">
      <w:pPr>
        <w:pStyle w:val="Kapak"/>
      </w:pPr>
    </w:p>
    <w:p w14:paraId="58C12621" w14:textId="77777777" w:rsidR="00E31E96" w:rsidRPr="00614A34" w:rsidRDefault="00E31E96" w:rsidP="00E31E96">
      <w:pPr>
        <w:pStyle w:val="Kapak"/>
      </w:pPr>
    </w:p>
    <w:p w14:paraId="04E09F3A" w14:textId="77777777" w:rsidR="00E31E96" w:rsidRPr="00614A34" w:rsidRDefault="00E31E96" w:rsidP="00E31E96">
      <w:pPr>
        <w:pStyle w:val="Kapak"/>
      </w:pPr>
    </w:p>
    <w:p w14:paraId="38492260" w14:textId="0AA4C4AB" w:rsidR="00E31E96" w:rsidRPr="00614A34" w:rsidRDefault="00E31E96" w:rsidP="00125538">
      <w:pPr>
        <w:pStyle w:val="Kapak"/>
        <w:ind w:left="204"/>
      </w:pPr>
      <w:sdt>
        <w:sdtPr>
          <w:rPr>
            <w:szCs w:val="24"/>
          </w:rPr>
          <w:alias w:val="Tez Yılı (Örnek:2019)"/>
          <w:tag w:val="Tez Yılı Şeçiniz"/>
          <w:id w:val="920141281"/>
          <w:placeholder>
            <w:docPart w:val="D4AECEBEF70F47A3B2F6E7B8547128DE"/>
          </w:placeholder>
          <w:comboBox>
            <w:listItem w:displayText="Programı Seçin" w:value="Programı Seçin"/>
            <w:listItem w:displayText="2019" w:value="2019"/>
            <w:listItem w:displayText="2020" w:value="2020"/>
            <w:listItem w:displayText="2021" w:value="2021"/>
          </w:comboBox>
        </w:sdtPr>
        <w:sdtContent>
          <w:r w:rsidR="00125538">
            <w:rPr>
              <w:szCs w:val="24"/>
            </w:rPr>
            <w:t>01.</w:t>
          </w:r>
          <w:proofErr w:type="gramStart"/>
          <w:r w:rsidR="00125538">
            <w:rPr>
              <w:szCs w:val="24"/>
            </w:rPr>
            <w:t>01.</w:t>
          </w:r>
          <w:r w:rsidRPr="00B7129A">
            <w:rPr>
              <w:szCs w:val="24"/>
            </w:rPr>
            <w:t>20</w:t>
          </w:r>
          <w:r>
            <w:rPr>
              <w:szCs w:val="24"/>
            </w:rPr>
            <w:t>..</w:t>
          </w:r>
          <w:proofErr w:type="gramEnd"/>
        </w:sdtContent>
      </w:sdt>
    </w:p>
    <w:p w14:paraId="1B2A168A" w14:textId="77777777" w:rsidR="00125538" w:rsidRDefault="00E31E96" w:rsidP="00E31E96">
      <w:pPr>
        <w:pStyle w:val="Kapak"/>
        <w:rPr>
          <w:szCs w:val="24"/>
        </w:rPr>
      </w:pPr>
      <w:proofErr w:type="spellStart"/>
      <w:r>
        <w:rPr>
          <w:szCs w:val="24"/>
        </w:rPr>
        <w:t>Karabü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Üniversitesi</w:t>
      </w:r>
      <w:proofErr w:type="spellEnd"/>
      <w:r>
        <w:rPr>
          <w:szCs w:val="24"/>
        </w:rPr>
        <w:t xml:space="preserve"> </w:t>
      </w:r>
    </w:p>
    <w:p w14:paraId="68B8A074" w14:textId="0D3540FA" w:rsidR="00E31E96" w:rsidRPr="00B7129A" w:rsidRDefault="00E31E96" w:rsidP="00E31E96">
      <w:pPr>
        <w:pStyle w:val="Kapak"/>
      </w:pPr>
      <w:proofErr w:type="spellStart"/>
      <w:r>
        <w:rPr>
          <w:szCs w:val="24"/>
        </w:rPr>
        <w:t>Mühendisli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Fakültes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İnşaat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ühendisliği</w:t>
      </w:r>
      <w:proofErr w:type="spellEnd"/>
      <w:r>
        <w:rPr>
          <w:szCs w:val="24"/>
        </w:rPr>
        <w:t xml:space="preserve"> </w:t>
      </w:r>
      <w:r w:rsidR="00676A5D">
        <w:rPr>
          <w:szCs w:val="24"/>
        </w:rPr>
        <w:t xml:space="preserve">INS308 </w:t>
      </w:r>
      <w:r w:rsidR="00125538">
        <w:rPr>
          <w:szCs w:val="24"/>
        </w:rPr>
        <w:t xml:space="preserve">Zemin </w:t>
      </w:r>
      <w:proofErr w:type="spellStart"/>
      <w:r w:rsidR="00125538">
        <w:rPr>
          <w:szCs w:val="24"/>
        </w:rPr>
        <w:t>Mekaniği</w:t>
      </w:r>
      <w:proofErr w:type="spellEnd"/>
      <w:r>
        <w:rPr>
          <w:szCs w:val="24"/>
        </w:rPr>
        <w:t xml:space="preserve"> </w:t>
      </w:r>
      <w:r w:rsidR="00676A5D">
        <w:rPr>
          <w:szCs w:val="24"/>
        </w:rPr>
        <w:t xml:space="preserve">II </w:t>
      </w:r>
      <w:r w:rsidR="00125538">
        <w:rPr>
          <w:szCs w:val="24"/>
        </w:rPr>
        <w:t>…</w:t>
      </w:r>
      <w:r>
        <w:rPr>
          <w:szCs w:val="24"/>
        </w:rPr>
        <w:t xml:space="preserve">. </w:t>
      </w:r>
      <w:proofErr w:type="spellStart"/>
      <w:r>
        <w:rPr>
          <w:szCs w:val="24"/>
        </w:rPr>
        <w:t>Ödev</w:t>
      </w:r>
      <w:proofErr w:type="spellEnd"/>
    </w:p>
    <w:p w14:paraId="0DF06B58" w14:textId="77777777" w:rsidR="00E31E96" w:rsidRPr="00614A34" w:rsidRDefault="00E31E96" w:rsidP="00E31E96">
      <w:pPr>
        <w:pStyle w:val="Kapak"/>
      </w:pPr>
    </w:p>
    <w:p w14:paraId="5B52C358" w14:textId="77777777" w:rsidR="00E31E96" w:rsidRDefault="00E31E96" w:rsidP="00E31E96">
      <w:pPr>
        <w:pStyle w:val="Kapak"/>
      </w:pPr>
    </w:p>
    <w:p w14:paraId="111CDF8A" w14:textId="77777777" w:rsidR="00E31E96" w:rsidRDefault="00E31E96" w:rsidP="00E31E96">
      <w:pPr>
        <w:pStyle w:val="Kapak"/>
        <w:rPr>
          <w:szCs w:val="24"/>
        </w:rPr>
      </w:pPr>
    </w:p>
    <w:p w14:paraId="1BB85912" w14:textId="77777777" w:rsidR="00E31E96" w:rsidRDefault="00E31E96" w:rsidP="00E31E96">
      <w:pPr>
        <w:pStyle w:val="Kapak"/>
        <w:rPr>
          <w:szCs w:val="24"/>
        </w:rPr>
      </w:pPr>
    </w:p>
    <w:p w14:paraId="0A3DDA43" w14:textId="77777777" w:rsidR="00E31E96" w:rsidRDefault="00E31E96" w:rsidP="00E31E96">
      <w:pPr>
        <w:pStyle w:val="Kapak"/>
        <w:rPr>
          <w:szCs w:val="24"/>
        </w:rPr>
      </w:pPr>
      <w:proofErr w:type="spellStart"/>
      <w:r>
        <w:rPr>
          <w:szCs w:val="24"/>
        </w:rPr>
        <w:t>Der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orumlusu</w:t>
      </w:r>
      <w:proofErr w:type="spellEnd"/>
    </w:p>
    <w:p w14:paraId="01EB0433" w14:textId="77777777" w:rsidR="00E31E96" w:rsidRPr="0028512F" w:rsidRDefault="00E31E96" w:rsidP="00E31E96">
      <w:pPr>
        <w:pStyle w:val="Kapak"/>
        <w:rPr>
          <w:rFonts w:cs="Times New Roman"/>
          <w:b w:val="0"/>
          <w:szCs w:val="24"/>
        </w:rPr>
        <w:sectPr w:rsidR="00E31E96" w:rsidRPr="0028512F" w:rsidSect="00614A34">
          <w:footerReference w:type="default" r:id="rId9"/>
          <w:pgSz w:w="11906" w:h="16838"/>
          <w:pgMar w:top="2835" w:right="1418" w:bottom="2835" w:left="2268" w:header="709" w:footer="283" w:gutter="0"/>
          <w:cols w:space="708"/>
          <w:titlePg/>
          <w:docGrid w:linePitch="360"/>
        </w:sectPr>
      </w:pPr>
      <w:sdt>
        <w:sdtPr>
          <w:rPr>
            <w:szCs w:val="36"/>
          </w:rPr>
          <w:alias w:val="Unvan seçiniz"/>
          <w:tag w:val="Unvan seçiniz"/>
          <w:id w:val="-855108714"/>
          <w:placeholder>
            <w:docPart w:val="BB31B53888D34765AE25C1134B02A2DA"/>
          </w:placeholder>
          <w:comboBox>
            <w:listItem w:displayText="Unvan" w:value="Unvan"/>
            <w:listItem w:displayText="Prof. Dr." w:value="Prof. Dr."/>
            <w:listItem w:displayText="Doç. Dr." w:value="Doç. Dr."/>
            <w:listItem w:displayText="Dr. Öğr. Üyesi" w:value="Dr. Öğr. Üyesi"/>
          </w:comboBox>
        </w:sdtPr>
        <w:sdtContent>
          <w:proofErr w:type="spellStart"/>
          <w:r>
            <w:rPr>
              <w:szCs w:val="36"/>
            </w:rPr>
            <w:t>Doç</w:t>
          </w:r>
          <w:proofErr w:type="spellEnd"/>
          <w:r w:rsidRPr="00B7129A">
            <w:rPr>
              <w:szCs w:val="36"/>
            </w:rPr>
            <w:t>. Dr.</w:t>
          </w:r>
          <w:r>
            <w:rPr>
              <w:szCs w:val="36"/>
            </w:rPr>
            <w:t xml:space="preserve"> İnan KESKİN</w:t>
          </w:r>
        </w:sdtContent>
      </w:sdt>
    </w:p>
    <w:bookmarkEnd w:id="0"/>
    <w:bookmarkEnd w:id="1"/>
    <w:p w14:paraId="148246DB" w14:textId="2AF5372C" w:rsidR="00E31E96" w:rsidRDefault="00E31E96" w:rsidP="00E31E96">
      <w:pPr>
        <w:pStyle w:val="Resim"/>
        <w:jc w:val="both"/>
        <w:rPr>
          <w:rFonts w:ascii="Times New Roman" w:hAnsi="Times New Roman"/>
          <w:sz w:val="24"/>
          <w:szCs w:val="24"/>
        </w:rPr>
      </w:pPr>
      <w:r w:rsidRPr="00E31E96">
        <w:rPr>
          <w:rFonts w:ascii="Times New Roman" w:hAnsi="Times New Roman"/>
          <w:sz w:val="24"/>
          <w:szCs w:val="24"/>
        </w:rPr>
        <w:lastRenderedPageBreak/>
        <w:t>Ödevlerinizi Time</w:t>
      </w:r>
      <w:r>
        <w:rPr>
          <w:rFonts w:ascii="Times New Roman" w:hAnsi="Times New Roman"/>
          <w:sz w:val="24"/>
          <w:szCs w:val="24"/>
        </w:rPr>
        <w:t>s</w:t>
      </w:r>
      <w:r w:rsidRPr="00E31E96">
        <w:rPr>
          <w:rFonts w:ascii="Times New Roman" w:hAnsi="Times New Roman"/>
          <w:sz w:val="24"/>
          <w:szCs w:val="24"/>
        </w:rPr>
        <w:t xml:space="preserve"> New Roman </w:t>
      </w:r>
      <w:r>
        <w:rPr>
          <w:rFonts w:ascii="Times New Roman" w:hAnsi="Times New Roman"/>
          <w:sz w:val="24"/>
          <w:szCs w:val="24"/>
        </w:rPr>
        <w:t>yazı sitilinde 12 punto ile yazınız. Zamanında teslim edilmeyen ödevler değerlendirmeye alınmayacaktır.</w:t>
      </w:r>
    </w:p>
    <w:p w14:paraId="1C525419" w14:textId="1D711701" w:rsidR="00E31E96" w:rsidRPr="00E31E96" w:rsidRDefault="00E31E96" w:rsidP="00E31E96">
      <w:pPr>
        <w:rPr>
          <w:lang w:eastAsia="tr-TR"/>
        </w:rPr>
      </w:pPr>
    </w:p>
    <w:p w14:paraId="168C45A0" w14:textId="1E57D0D0" w:rsidR="00E31E96" w:rsidRPr="00E31E96" w:rsidRDefault="00E31E96" w:rsidP="00E31E96">
      <w:pPr>
        <w:rPr>
          <w:lang w:eastAsia="tr-TR"/>
        </w:rPr>
      </w:pPr>
    </w:p>
    <w:p w14:paraId="29F26C31" w14:textId="542D6938" w:rsidR="00E31E96" w:rsidRPr="00E31E96" w:rsidRDefault="00E31E96" w:rsidP="00E31E96">
      <w:pPr>
        <w:rPr>
          <w:lang w:eastAsia="tr-TR"/>
        </w:rPr>
      </w:pPr>
    </w:p>
    <w:p w14:paraId="6D2A65E1" w14:textId="0E934F18" w:rsidR="00E31E96" w:rsidRDefault="00E31E96" w:rsidP="00E31E96">
      <w:pPr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</w:pPr>
    </w:p>
    <w:p w14:paraId="444E03FD" w14:textId="7FFBEA8E" w:rsidR="00E31E96" w:rsidRPr="00E31E96" w:rsidRDefault="00E31E96" w:rsidP="00E31E96">
      <w:pPr>
        <w:tabs>
          <w:tab w:val="left" w:pos="3684"/>
        </w:tabs>
        <w:rPr>
          <w:lang w:eastAsia="tr-TR"/>
        </w:rPr>
      </w:pPr>
      <w:r>
        <w:rPr>
          <w:lang w:eastAsia="tr-TR"/>
        </w:rPr>
        <w:tab/>
      </w:r>
    </w:p>
    <w:sectPr w:rsidR="00E31E96" w:rsidRPr="00E31E96" w:rsidSect="00E31E96">
      <w:headerReference w:type="default" r:id="rId10"/>
      <w:footerReference w:type="default" r:id="rId11"/>
      <w:pgSz w:w="11906" w:h="16838"/>
      <w:pgMar w:top="619" w:right="851" w:bottom="567" w:left="1134" w:header="17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64E5DF" w14:textId="77777777" w:rsidR="00CE498C" w:rsidRDefault="00CE498C" w:rsidP="003273EC">
      <w:pPr>
        <w:spacing w:after="0" w:line="240" w:lineRule="auto"/>
      </w:pPr>
      <w:r>
        <w:separator/>
      </w:r>
    </w:p>
  </w:endnote>
  <w:endnote w:type="continuationSeparator" w:id="0">
    <w:p w14:paraId="406571F8" w14:textId="77777777" w:rsidR="00CE498C" w:rsidRDefault="00CE498C" w:rsidP="003273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legaGarmnd BT">
    <w:altName w:val="Constantia"/>
    <w:charset w:val="A2"/>
    <w:family w:val="roman"/>
    <w:pitch w:val="variable"/>
    <w:sig w:usb0="00000001" w:usb1="1000204A" w:usb2="00000000" w:usb3="00000000" w:csb0="0000001B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67C11" w14:textId="77777777" w:rsidR="00E31E96" w:rsidRDefault="00E31E96">
    <w:pPr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68226859" w14:textId="77777777" w:rsidR="00E31E96" w:rsidRDefault="00E31E96"/>
  <w:p w14:paraId="0B0A05D0" w14:textId="77777777" w:rsidR="00E31E96" w:rsidRDefault="00E31E9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4124498"/>
      <w:docPartObj>
        <w:docPartGallery w:val="Page Numbers (Bottom of Page)"/>
        <w:docPartUnique/>
      </w:docPartObj>
    </w:sdtPr>
    <w:sdtEndPr/>
    <w:sdtContent>
      <w:p w14:paraId="7F9F2387" w14:textId="339A224A" w:rsidR="001318CA" w:rsidRDefault="001318CA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FDB5052" w14:textId="77777777" w:rsidR="00D65582" w:rsidRDefault="00D6558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12388" w14:textId="77777777" w:rsidR="00CE498C" w:rsidRDefault="00CE498C" w:rsidP="003273EC">
      <w:pPr>
        <w:spacing w:after="0" w:line="240" w:lineRule="auto"/>
      </w:pPr>
      <w:r>
        <w:separator/>
      </w:r>
    </w:p>
  </w:footnote>
  <w:footnote w:type="continuationSeparator" w:id="0">
    <w:p w14:paraId="597186AE" w14:textId="77777777" w:rsidR="00CE498C" w:rsidRDefault="00CE498C" w:rsidP="003273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927" w:type="dxa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30"/>
      <w:gridCol w:w="5497"/>
    </w:tblGrid>
    <w:tr w:rsidR="00A3105D" w14:paraId="668DECD1" w14:textId="77777777" w:rsidTr="00856548">
      <w:tc>
        <w:tcPr>
          <w:tcW w:w="4430" w:type="dxa"/>
        </w:tcPr>
        <w:p w14:paraId="1C5E5D4E" w14:textId="5C32F795" w:rsidR="00A3105D" w:rsidRDefault="005B688F" w:rsidP="00856548">
          <w:pPr>
            <w:pStyle w:val="stBilgi"/>
            <w:ind w:left="-110" w:right="118"/>
          </w:pPr>
          <w:r>
            <w:rPr>
              <w:rFonts w:ascii="Times New Roman" w:hAnsi="Times New Roman" w:cs="Times New Roman"/>
              <w:b/>
              <w:noProof/>
              <w:sz w:val="26"/>
              <w:szCs w:val="26"/>
            </w:rPr>
            <w:drawing>
              <wp:inline distT="0" distB="0" distL="0" distR="0" wp14:anchorId="2A51037F" wp14:editId="00FFD5FD">
                <wp:extent cx="1004454" cy="825500"/>
                <wp:effectExtent l="0" t="0" r="0" b="0"/>
                <wp:docPr id="49" name="Resim 4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3913" cy="8414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97" w:type="dxa"/>
          <w:vAlign w:val="center"/>
        </w:tcPr>
        <w:p w14:paraId="1A5F02CF" w14:textId="67F13F1A" w:rsidR="00E31E96" w:rsidRPr="00E31E96" w:rsidRDefault="00E31E96" w:rsidP="007765AC">
          <w:pPr>
            <w:pStyle w:val="stBilgi"/>
            <w:jc w:val="right"/>
            <w:rPr>
              <w:rFonts w:cstheme="minorHAnsi"/>
              <w:b/>
              <w:sz w:val="24"/>
              <w:szCs w:val="24"/>
            </w:rPr>
          </w:pPr>
          <w:r w:rsidRPr="00E31E96">
            <w:rPr>
              <w:rFonts w:cstheme="minorHAnsi"/>
              <w:b/>
              <w:sz w:val="24"/>
              <w:szCs w:val="24"/>
            </w:rPr>
            <w:t xml:space="preserve">INM305 ZEMİN MEKANİĞİ </w:t>
          </w:r>
          <w:r w:rsidR="00676A5D">
            <w:rPr>
              <w:rFonts w:cstheme="minorHAnsi"/>
              <w:b/>
              <w:sz w:val="24"/>
              <w:szCs w:val="24"/>
            </w:rPr>
            <w:t>I</w:t>
          </w:r>
          <w:r w:rsidRPr="00E31E96">
            <w:rPr>
              <w:rFonts w:cstheme="minorHAnsi"/>
              <w:b/>
              <w:sz w:val="24"/>
              <w:szCs w:val="24"/>
            </w:rPr>
            <w:t xml:space="preserve">I </w:t>
          </w:r>
          <w:r w:rsidR="00D61579">
            <w:rPr>
              <w:rFonts w:cstheme="minorHAnsi"/>
              <w:b/>
              <w:sz w:val="24"/>
              <w:szCs w:val="24"/>
            </w:rPr>
            <w:t xml:space="preserve">…. </w:t>
          </w:r>
          <w:r w:rsidRPr="00E31E96">
            <w:rPr>
              <w:rFonts w:cstheme="minorHAnsi"/>
              <w:b/>
              <w:sz w:val="24"/>
              <w:szCs w:val="24"/>
            </w:rPr>
            <w:t xml:space="preserve">Ödev </w:t>
          </w:r>
        </w:p>
        <w:p w14:paraId="4E964694" w14:textId="0672E9A2" w:rsidR="00E31E96" w:rsidRPr="00E31E96" w:rsidRDefault="00E31E96" w:rsidP="007765AC">
          <w:pPr>
            <w:pStyle w:val="stBilgi"/>
            <w:jc w:val="right"/>
            <w:rPr>
              <w:rFonts w:cstheme="minorHAnsi"/>
              <w:b/>
              <w:bCs/>
              <w:i/>
              <w:iCs/>
              <w:sz w:val="24"/>
              <w:szCs w:val="24"/>
            </w:rPr>
          </w:pPr>
          <w:r w:rsidRPr="00E31E96">
            <w:rPr>
              <w:rFonts w:cstheme="minorHAnsi"/>
              <w:b/>
              <w:bCs/>
              <w:i/>
              <w:iCs/>
              <w:sz w:val="24"/>
              <w:szCs w:val="24"/>
            </w:rPr>
            <w:t>Ödev Teslim Tarihi</w:t>
          </w:r>
        </w:p>
        <w:p w14:paraId="6B2E3401" w14:textId="407A1174" w:rsidR="00D61579" w:rsidRPr="00D61579" w:rsidRDefault="00D61579" w:rsidP="00D61579">
          <w:pPr>
            <w:pStyle w:val="stBilgi"/>
            <w:jc w:val="right"/>
            <w:rPr>
              <w:b/>
              <w:bCs/>
              <w:i/>
              <w:iCs/>
              <w:sz w:val="24"/>
              <w:szCs w:val="24"/>
            </w:rPr>
          </w:pPr>
          <w:r>
            <w:rPr>
              <w:b/>
              <w:bCs/>
              <w:i/>
              <w:iCs/>
              <w:sz w:val="24"/>
              <w:szCs w:val="24"/>
            </w:rPr>
            <w:t xml:space="preserve">Öğrenci Numarası </w:t>
          </w:r>
          <w:r w:rsidR="00E31E96" w:rsidRPr="00E31E96">
            <w:rPr>
              <w:b/>
              <w:bCs/>
              <w:i/>
              <w:iCs/>
              <w:sz w:val="24"/>
              <w:szCs w:val="24"/>
            </w:rPr>
            <w:t xml:space="preserve">Ad </w:t>
          </w:r>
          <w:r w:rsidR="00E31E96">
            <w:rPr>
              <w:b/>
              <w:bCs/>
              <w:i/>
              <w:iCs/>
              <w:sz w:val="24"/>
              <w:szCs w:val="24"/>
            </w:rPr>
            <w:t>SOYAD</w:t>
          </w:r>
        </w:p>
      </w:tc>
    </w:tr>
  </w:tbl>
  <w:p w14:paraId="6DC301D6" w14:textId="15D7A4E1" w:rsidR="00A3105D" w:rsidRPr="00E31E96" w:rsidRDefault="00A3105D" w:rsidP="00E31E96">
    <w:pPr>
      <w:spacing w:after="0"/>
      <w:rPr>
        <w:rFonts w:cstheme="minorHAnsi"/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75074"/>
    <w:multiLevelType w:val="hybridMultilevel"/>
    <w:tmpl w:val="8DEE5C2A"/>
    <w:lvl w:ilvl="0" w:tplc="C804B39A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E49BE"/>
    <w:multiLevelType w:val="hybridMultilevel"/>
    <w:tmpl w:val="5B0C39EE"/>
    <w:lvl w:ilvl="0" w:tplc="B4C4500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  <w:vertAlign w:val="baseli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BA5830"/>
    <w:multiLevelType w:val="hybridMultilevel"/>
    <w:tmpl w:val="E0D8680C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4D08EA"/>
    <w:multiLevelType w:val="hybridMultilevel"/>
    <w:tmpl w:val="8EDCFAD6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E03A5C"/>
    <w:multiLevelType w:val="hybridMultilevel"/>
    <w:tmpl w:val="1EF86CBA"/>
    <w:lvl w:ilvl="0" w:tplc="DB84E76E">
      <w:start w:val="1"/>
      <w:numFmt w:val="lowerLetter"/>
      <w:lvlText w:val="%1."/>
      <w:lvlJc w:val="left"/>
      <w:pPr>
        <w:ind w:left="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5" w15:restartNumberingAfterBreak="0">
    <w:nsid w:val="203A7DA3"/>
    <w:multiLevelType w:val="hybridMultilevel"/>
    <w:tmpl w:val="345C27F6"/>
    <w:lvl w:ilvl="0" w:tplc="35BCE6FE">
      <w:start w:val="1"/>
      <w:numFmt w:val="lowerLetter"/>
      <w:lvlText w:val="%1."/>
      <w:lvlJc w:val="left"/>
      <w:pPr>
        <w:ind w:left="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6" w15:restartNumberingAfterBreak="0">
    <w:nsid w:val="20813A05"/>
    <w:multiLevelType w:val="hybridMultilevel"/>
    <w:tmpl w:val="86CCBF0A"/>
    <w:lvl w:ilvl="0" w:tplc="8B327AF6">
      <w:start w:val="1"/>
      <w:numFmt w:val="lowerLetter"/>
      <w:lvlText w:val="%1."/>
      <w:lvlJc w:val="left"/>
      <w:pPr>
        <w:ind w:left="76" w:hanging="360"/>
      </w:pPr>
      <w:rPr>
        <w:rFonts w:eastAsiaTheme="minorHAnsi" w:hint="default"/>
        <w:b/>
        <w:bCs/>
        <w:vertAlign w:val="baseline"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7" w15:restartNumberingAfterBreak="0">
    <w:nsid w:val="24BA3A72"/>
    <w:multiLevelType w:val="multilevel"/>
    <w:tmpl w:val="C4DCE6FC"/>
    <w:lvl w:ilvl="0">
      <w:start w:val="1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88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52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16" w:hanging="180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0" w:hanging="21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84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48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12" w:hanging="2880"/>
      </w:pPr>
      <w:rPr>
        <w:rFonts w:hint="default"/>
      </w:rPr>
    </w:lvl>
  </w:abstractNum>
  <w:abstractNum w:abstractNumId="8" w15:restartNumberingAfterBreak="0">
    <w:nsid w:val="253923F7"/>
    <w:multiLevelType w:val="hybridMultilevel"/>
    <w:tmpl w:val="F73447B2"/>
    <w:lvl w:ilvl="0" w:tplc="2474DEB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384C75"/>
    <w:multiLevelType w:val="hybridMultilevel"/>
    <w:tmpl w:val="9A46F884"/>
    <w:lvl w:ilvl="0" w:tplc="19E00B9C">
      <w:start w:val="1"/>
      <w:numFmt w:val="lowerLetter"/>
      <w:lvlText w:val="%1."/>
      <w:lvlJc w:val="left"/>
      <w:pPr>
        <w:ind w:left="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0" w15:restartNumberingAfterBreak="0">
    <w:nsid w:val="3998410E"/>
    <w:multiLevelType w:val="hybridMultilevel"/>
    <w:tmpl w:val="BDF4CC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D74188"/>
    <w:multiLevelType w:val="hybridMultilevel"/>
    <w:tmpl w:val="D7AEDFE2"/>
    <w:lvl w:ilvl="0" w:tplc="4112E5A6">
      <w:start w:val="1"/>
      <w:numFmt w:val="lowerLetter"/>
      <w:lvlText w:val="%1."/>
      <w:lvlJc w:val="left"/>
      <w:pPr>
        <w:ind w:left="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2" w15:restartNumberingAfterBreak="0">
    <w:nsid w:val="3DE24B33"/>
    <w:multiLevelType w:val="hybridMultilevel"/>
    <w:tmpl w:val="7DA0D340"/>
    <w:lvl w:ilvl="0" w:tplc="AA82EB40">
      <w:start w:val="1"/>
      <w:numFmt w:val="decimal"/>
      <w:lvlText w:val="%1."/>
      <w:lvlJc w:val="left"/>
      <w:pPr>
        <w:ind w:left="76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3" w15:restartNumberingAfterBreak="0">
    <w:nsid w:val="3FF846F4"/>
    <w:multiLevelType w:val="hybridMultilevel"/>
    <w:tmpl w:val="951827E4"/>
    <w:lvl w:ilvl="0" w:tplc="DDFE1C92">
      <w:start w:val="1"/>
      <w:numFmt w:val="lowerLetter"/>
      <w:lvlText w:val="%1."/>
      <w:lvlJc w:val="left"/>
      <w:pPr>
        <w:ind w:left="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4" w15:restartNumberingAfterBreak="0">
    <w:nsid w:val="422B2357"/>
    <w:multiLevelType w:val="hybridMultilevel"/>
    <w:tmpl w:val="DC983B12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723CE1"/>
    <w:multiLevelType w:val="hybridMultilevel"/>
    <w:tmpl w:val="596E407C"/>
    <w:lvl w:ilvl="0" w:tplc="32E4E364">
      <w:start w:val="1"/>
      <w:numFmt w:val="lowerLetter"/>
      <w:lvlText w:val="%1."/>
      <w:lvlJc w:val="left"/>
      <w:pPr>
        <w:ind w:left="76" w:hanging="360"/>
      </w:pPr>
      <w:rPr>
        <w:rFonts w:hint="default"/>
        <w:vertAlign w:val="baseline"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6" w15:restartNumberingAfterBreak="0">
    <w:nsid w:val="55002319"/>
    <w:multiLevelType w:val="hybridMultilevel"/>
    <w:tmpl w:val="D20E18B4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88033E"/>
    <w:multiLevelType w:val="hybridMultilevel"/>
    <w:tmpl w:val="CC5221C8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835EC7"/>
    <w:multiLevelType w:val="hybridMultilevel"/>
    <w:tmpl w:val="8BD00B2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42333E"/>
    <w:multiLevelType w:val="hybridMultilevel"/>
    <w:tmpl w:val="94F06264"/>
    <w:lvl w:ilvl="0" w:tplc="C6D80718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363982"/>
    <w:multiLevelType w:val="hybridMultilevel"/>
    <w:tmpl w:val="97C49DE2"/>
    <w:lvl w:ilvl="0" w:tplc="6B5AD6B2">
      <w:start w:val="1"/>
      <w:numFmt w:val="lowerLetter"/>
      <w:lvlText w:val="%1."/>
      <w:lvlJc w:val="left"/>
      <w:pPr>
        <w:ind w:left="76" w:hanging="360"/>
      </w:pPr>
      <w:rPr>
        <w:rFonts w:hint="default"/>
        <w:b/>
        <w:bCs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21" w15:restartNumberingAfterBreak="0">
    <w:nsid w:val="690C3C0C"/>
    <w:multiLevelType w:val="hybridMultilevel"/>
    <w:tmpl w:val="6C4644C6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3167AA"/>
    <w:multiLevelType w:val="hybridMultilevel"/>
    <w:tmpl w:val="D7A436DC"/>
    <w:lvl w:ilvl="0" w:tplc="ADDC483E">
      <w:start w:val="1"/>
      <w:numFmt w:val="lowerLetter"/>
      <w:lvlText w:val="%1."/>
      <w:lvlJc w:val="left"/>
      <w:pPr>
        <w:ind w:left="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23" w15:restartNumberingAfterBreak="0">
    <w:nsid w:val="741930E4"/>
    <w:multiLevelType w:val="hybridMultilevel"/>
    <w:tmpl w:val="10C6E7C4"/>
    <w:lvl w:ilvl="0" w:tplc="2474DEB2">
      <w:start w:val="1"/>
      <w:numFmt w:val="lowerLetter"/>
      <w:lvlText w:val="%1."/>
      <w:lvlJc w:val="left"/>
      <w:pPr>
        <w:ind w:left="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24" w15:restartNumberingAfterBreak="0">
    <w:nsid w:val="7AA677E2"/>
    <w:multiLevelType w:val="hybridMultilevel"/>
    <w:tmpl w:val="F3521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12"/>
  </w:num>
  <w:num w:numId="5">
    <w:abstractNumId w:val="10"/>
  </w:num>
  <w:num w:numId="6">
    <w:abstractNumId w:val="11"/>
  </w:num>
  <w:num w:numId="7">
    <w:abstractNumId w:val="13"/>
  </w:num>
  <w:num w:numId="8">
    <w:abstractNumId w:val="6"/>
  </w:num>
  <w:num w:numId="9">
    <w:abstractNumId w:val="23"/>
  </w:num>
  <w:num w:numId="10">
    <w:abstractNumId w:val="20"/>
  </w:num>
  <w:num w:numId="11">
    <w:abstractNumId w:val="22"/>
  </w:num>
  <w:num w:numId="12">
    <w:abstractNumId w:val="15"/>
  </w:num>
  <w:num w:numId="13">
    <w:abstractNumId w:val="5"/>
  </w:num>
  <w:num w:numId="14">
    <w:abstractNumId w:val="16"/>
  </w:num>
  <w:num w:numId="15">
    <w:abstractNumId w:val="1"/>
  </w:num>
  <w:num w:numId="16">
    <w:abstractNumId w:val="21"/>
  </w:num>
  <w:num w:numId="17">
    <w:abstractNumId w:val="18"/>
  </w:num>
  <w:num w:numId="18">
    <w:abstractNumId w:val="0"/>
  </w:num>
  <w:num w:numId="19">
    <w:abstractNumId w:val="8"/>
  </w:num>
  <w:num w:numId="20">
    <w:abstractNumId w:val="14"/>
  </w:num>
  <w:num w:numId="21">
    <w:abstractNumId w:val="17"/>
  </w:num>
  <w:num w:numId="22">
    <w:abstractNumId w:val="2"/>
  </w:num>
  <w:num w:numId="23">
    <w:abstractNumId w:val="19"/>
  </w:num>
  <w:num w:numId="24">
    <w:abstractNumId w:val="24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tTSysDQzMTAwMjBR0lEKTi0uzszPAykwqgUADJD5aSwAAAA="/>
  </w:docVars>
  <w:rsids>
    <w:rsidRoot w:val="00AB0599"/>
    <w:rsid w:val="0000500C"/>
    <w:rsid w:val="00031329"/>
    <w:rsid w:val="000414BF"/>
    <w:rsid w:val="00042C20"/>
    <w:rsid w:val="00047484"/>
    <w:rsid w:val="00053BCA"/>
    <w:rsid w:val="00063BB2"/>
    <w:rsid w:val="00074798"/>
    <w:rsid w:val="0007781A"/>
    <w:rsid w:val="00082608"/>
    <w:rsid w:val="000856FF"/>
    <w:rsid w:val="00086311"/>
    <w:rsid w:val="0009494D"/>
    <w:rsid w:val="000A0F19"/>
    <w:rsid w:val="000B242B"/>
    <w:rsid w:val="000C01B0"/>
    <w:rsid w:val="000C26D2"/>
    <w:rsid w:val="000E1219"/>
    <w:rsid w:val="000E3781"/>
    <w:rsid w:val="000F66E4"/>
    <w:rsid w:val="00112749"/>
    <w:rsid w:val="00120CE0"/>
    <w:rsid w:val="00121878"/>
    <w:rsid w:val="00125538"/>
    <w:rsid w:val="001262E1"/>
    <w:rsid w:val="001318CA"/>
    <w:rsid w:val="00132CD0"/>
    <w:rsid w:val="00134C84"/>
    <w:rsid w:val="00143EAF"/>
    <w:rsid w:val="00147131"/>
    <w:rsid w:val="00147A24"/>
    <w:rsid w:val="00152004"/>
    <w:rsid w:val="00152839"/>
    <w:rsid w:val="00152F4A"/>
    <w:rsid w:val="00160305"/>
    <w:rsid w:val="0016623E"/>
    <w:rsid w:val="00180923"/>
    <w:rsid w:val="00184F06"/>
    <w:rsid w:val="0018639A"/>
    <w:rsid w:val="001A7142"/>
    <w:rsid w:val="001B3D0B"/>
    <w:rsid w:val="001C29DA"/>
    <w:rsid w:val="001D23FC"/>
    <w:rsid w:val="001D3D54"/>
    <w:rsid w:val="001D6687"/>
    <w:rsid w:val="001E35AE"/>
    <w:rsid w:val="001E3F65"/>
    <w:rsid w:val="001E46E3"/>
    <w:rsid w:val="001F2486"/>
    <w:rsid w:val="001F4ABB"/>
    <w:rsid w:val="001F6A2B"/>
    <w:rsid w:val="001F7F3F"/>
    <w:rsid w:val="002018C3"/>
    <w:rsid w:val="00202879"/>
    <w:rsid w:val="002171CE"/>
    <w:rsid w:val="00220A46"/>
    <w:rsid w:val="00221C9A"/>
    <w:rsid w:val="00223AD5"/>
    <w:rsid w:val="002249CE"/>
    <w:rsid w:val="0022670C"/>
    <w:rsid w:val="00231223"/>
    <w:rsid w:val="002325B1"/>
    <w:rsid w:val="0023732D"/>
    <w:rsid w:val="0024012B"/>
    <w:rsid w:val="0024286C"/>
    <w:rsid w:val="002635CB"/>
    <w:rsid w:val="002647B1"/>
    <w:rsid w:val="002767B1"/>
    <w:rsid w:val="002870C1"/>
    <w:rsid w:val="00291FAB"/>
    <w:rsid w:val="002A612E"/>
    <w:rsid w:val="002B6A2B"/>
    <w:rsid w:val="002C193C"/>
    <w:rsid w:val="002C73C9"/>
    <w:rsid w:val="002C7E96"/>
    <w:rsid w:val="002D1CCA"/>
    <w:rsid w:val="002D5F8C"/>
    <w:rsid w:val="002D6B42"/>
    <w:rsid w:val="002F535E"/>
    <w:rsid w:val="002F5FC4"/>
    <w:rsid w:val="00312D15"/>
    <w:rsid w:val="003132E3"/>
    <w:rsid w:val="003273EC"/>
    <w:rsid w:val="00341615"/>
    <w:rsid w:val="00355FDB"/>
    <w:rsid w:val="003647E1"/>
    <w:rsid w:val="003707C3"/>
    <w:rsid w:val="00392AE8"/>
    <w:rsid w:val="003940A1"/>
    <w:rsid w:val="003A5209"/>
    <w:rsid w:val="003B14E2"/>
    <w:rsid w:val="003C1CA8"/>
    <w:rsid w:val="003C594F"/>
    <w:rsid w:val="003D068F"/>
    <w:rsid w:val="003D0801"/>
    <w:rsid w:val="003D2D96"/>
    <w:rsid w:val="003D46AD"/>
    <w:rsid w:val="003D4C31"/>
    <w:rsid w:val="003D5833"/>
    <w:rsid w:val="003D7D9D"/>
    <w:rsid w:val="00405B42"/>
    <w:rsid w:val="00413B30"/>
    <w:rsid w:val="00422E60"/>
    <w:rsid w:val="00427467"/>
    <w:rsid w:val="0043732B"/>
    <w:rsid w:val="0043750B"/>
    <w:rsid w:val="00443F37"/>
    <w:rsid w:val="00461E08"/>
    <w:rsid w:val="00484AE3"/>
    <w:rsid w:val="00484DC1"/>
    <w:rsid w:val="00495CDE"/>
    <w:rsid w:val="004A329E"/>
    <w:rsid w:val="004C36A0"/>
    <w:rsid w:val="004D3AF8"/>
    <w:rsid w:val="004D6AF2"/>
    <w:rsid w:val="00503E10"/>
    <w:rsid w:val="00514415"/>
    <w:rsid w:val="00531DCE"/>
    <w:rsid w:val="00535D17"/>
    <w:rsid w:val="00543981"/>
    <w:rsid w:val="00552BEA"/>
    <w:rsid w:val="00557A6B"/>
    <w:rsid w:val="00562D80"/>
    <w:rsid w:val="0057043C"/>
    <w:rsid w:val="005774C2"/>
    <w:rsid w:val="00577C74"/>
    <w:rsid w:val="00580A6A"/>
    <w:rsid w:val="00586E52"/>
    <w:rsid w:val="00591256"/>
    <w:rsid w:val="005A1965"/>
    <w:rsid w:val="005A615F"/>
    <w:rsid w:val="005A7ADF"/>
    <w:rsid w:val="005B1E84"/>
    <w:rsid w:val="005B21DA"/>
    <w:rsid w:val="005B688F"/>
    <w:rsid w:val="005B7389"/>
    <w:rsid w:val="005C2AD8"/>
    <w:rsid w:val="005D5647"/>
    <w:rsid w:val="005E7DE2"/>
    <w:rsid w:val="005E7E58"/>
    <w:rsid w:val="005F2174"/>
    <w:rsid w:val="005F38A9"/>
    <w:rsid w:val="00607DFF"/>
    <w:rsid w:val="00611E47"/>
    <w:rsid w:val="0061418F"/>
    <w:rsid w:val="00616495"/>
    <w:rsid w:val="0063031F"/>
    <w:rsid w:val="006411E6"/>
    <w:rsid w:val="006412CA"/>
    <w:rsid w:val="00645D70"/>
    <w:rsid w:val="006520AC"/>
    <w:rsid w:val="00660114"/>
    <w:rsid w:val="00664560"/>
    <w:rsid w:val="006654BE"/>
    <w:rsid w:val="00671E29"/>
    <w:rsid w:val="00676A5D"/>
    <w:rsid w:val="006923F0"/>
    <w:rsid w:val="006926E5"/>
    <w:rsid w:val="00692AE4"/>
    <w:rsid w:val="006971BA"/>
    <w:rsid w:val="006A32D2"/>
    <w:rsid w:val="006A3C47"/>
    <w:rsid w:val="006A7115"/>
    <w:rsid w:val="006B3EDE"/>
    <w:rsid w:val="006B72C4"/>
    <w:rsid w:val="006D132D"/>
    <w:rsid w:val="006D21BB"/>
    <w:rsid w:val="006D4F0B"/>
    <w:rsid w:val="006F20F7"/>
    <w:rsid w:val="00703782"/>
    <w:rsid w:val="007049C1"/>
    <w:rsid w:val="00704BA0"/>
    <w:rsid w:val="00705FD3"/>
    <w:rsid w:val="00724274"/>
    <w:rsid w:val="007365C0"/>
    <w:rsid w:val="007444CB"/>
    <w:rsid w:val="00751B74"/>
    <w:rsid w:val="00751DC0"/>
    <w:rsid w:val="00763544"/>
    <w:rsid w:val="00764621"/>
    <w:rsid w:val="007765AC"/>
    <w:rsid w:val="007802F5"/>
    <w:rsid w:val="007829A0"/>
    <w:rsid w:val="00784B09"/>
    <w:rsid w:val="00791061"/>
    <w:rsid w:val="007955F3"/>
    <w:rsid w:val="007A5AE4"/>
    <w:rsid w:val="007B407A"/>
    <w:rsid w:val="007C72E2"/>
    <w:rsid w:val="007E4029"/>
    <w:rsid w:val="007F14E0"/>
    <w:rsid w:val="007F4B0B"/>
    <w:rsid w:val="007F66A3"/>
    <w:rsid w:val="007F6DAA"/>
    <w:rsid w:val="00807D18"/>
    <w:rsid w:val="00812F4B"/>
    <w:rsid w:val="00814221"/>
    <w:rsid w:val="008162E2"/>
    <w:rsid w:val="00817369"/>
    <w:rsid w:val="008205E6"/>
    <w:rsid w:val="008267EC"/>
    <w:rsid w:val="00833AC7"/>
    <w:rsid w:val="00835319"/>
    <w:rsid w:val="00842C00"/>
    <w:rsid w:val="00851AE4"/>
    <w:rsid w:val="00856548"/>
    <w:rsid w:val="00864653"/>
    <w:rsid w:val="00874A30"/>
    <w:rsid w:val="008806A3"/>
    <w:rsid w:val="00887AE6"/>
    <w:rsid w:val="00892F40"/>
    <w:rsid w:val="00894BD2"/>
    <w:rsid w:val="008B70F3"/>
    <w:rsid w:val="008B760B"/>
    <w:rsid w:val="008C2F76"/>
    <w:rsid w:val="008C73ED"/>
    <w:rsid w:val="008D3348"/>
    <w:rsid w:val="008F2217"/>
    <w:rsid w:val="008F3F5B"/>
    <w:rsid w:val="008F5D42"/>
    <w:rsid w:val="0090299C"/>
    <w:rsid w:val="00910416"/>
    <w:rsid w:val="0091059A"/>
    <w:rsid w:val="00913F25"/>
    <w:rsid w:val="009219AB"/>
    <w:rsid w:val="009241A8"/>
    <w:rsid w:val="00924E85"/>
    <w:rsid w:val="009308AF"/>
    <w:rsid w:val="009323E0"/>
    <w:rsid w:val="0094367F"/>
    <w:rsid w:val="009436EE"/>
    <w:rsid w:val="00950616"/>
    <w:rsid w:val="00951FEF"/>
    <w:rsid w:val="0096501C"/>
    <w:rsid w:val="0097401E"/>
    <w:rsid w:val="009810E5"/>
    <w:rsid w:val="00982D01"/>
    <w:rsid w:val="00990351"/>
    <w:rsid w:val="00990DA2"/>
    <w:rsid w:val="009921C7"/>
    <w:rsid w:val="009927D9"/>
    <w:rsid w:val="00996E60"/>
    <w:rsid w:val="009A5DAA"/>
    <w:rsid w:val="009A6362"/>
    <w:rsid w:val="009B052E"/>
    <w:rsid w:val="009B5F31"/>
    <w:rsid w:val="009C419A"/>
    <w:rsid w:val="009E4600"/>
    <w:rsid w:val="009F7F2F"/>
    <w:rsid w:val="00A017E9"/>
    <w:rsid w:val="00A063C9"/>
    <w:rsid w:val="00A10BFC"/>
    <w:rsid w:val="00A127B1"/>
    <w:rsid w:val="00A3105D"/>
    <w:rsid w:val="00A4394D"/>
    <w:rsid w:val="00A545B8"/>
    <w:rsid w:val="00A54E19"/>
    <w:rsid w:val="00A71CD7"/>
    <w:rsid w:val="00A73708"/>
    <w:rsid w:val="00A742DD"/>
    <w:rsid w:val="00A80BFE"/>
    <w:rsid w:val="00A93192"/>
    <w:rsid w:val="00A96C4D"/>
    <w:rsid w:val="00A9727F"/>
    <w:rsid w:val="00AB0599"/>
    <w:rsid w:val="00AC443F"/>
    <w:rsid w:val="00AC57B4"/>
    <w:rsid w:val="00AD20B4"/>
    <w:rsid w:val="00AD2AD5"/>
    <w:rsid w:val="00AD5303"/>
    <w:rsid w:val="00AD6CD0"/>
    <w:rsid w:val="00AE2305"/>
    <w:rsid w:val="00AE5B1B"/>
    <w:rsid w:val="00B01B5A"/>
    <w:rsid w:val="00B03011"/>
    <w:rsid w:val="00B0496B"/>
    <w:rsid w:val="00B06203"/>
    <w:rsid w:val="00B22DF2"/>
    <w:rsid w:val="00B2629F"/>
    <w:rsid w:val="00B329DE"/>
    <w:rsid w:val="00B417C0"/>
    <w:rsid w:val="00B45020"/>
    <w:rsid w:val="00B540E5"/>
    <w:rsid w:val="00B555C5"/>
    <w:rsid w:val="00B564F4"/>
    <w:rsid w:val="00B56C2F"/>
    <w:rsid w:val="00B61EF5"/>
    <w:rsid w:val="00B66F61"/>
    <w:rsid w:val="00B74274"/>
    <w:rsid w:val="00B774CB"/>
    <w:rsid w:val="00B83816"/>
    <w:rsid w:val="00B9621F"/>
    <w:rsid w:val="00BA778E"/>
    <w:rsid w:val="00BB2007"/>
    <w:rsid w:val="00BB2156"/>
    <w:rsid w:val="00BB26F8"/>
    <w:rsid w:val="00BB332B"/>
    <w:rsid w:val="00BC0051"/>
    <w:rsid w:val="00BC0177"/>
    <w:rsid w:val="00BC3C4B"/>
    <w:rsid w:val="00BC3D29"/>
    <w:rsid w:val="00BC7DBE"/>
    <w:rsid w:val="00BD6F56"/>
    <w:rsid w:val="00BE6446"/>
    <w:rsid w:val="00BE6515"/>
    <w:rsid w:val="00BF43DD"/>
    <w:rsid w:val="00BF7E41"/>
    <w:rsid w:val="00C0066F"/>
    <w:rsid w:val="00C14A1C"/>
    <w:rsid w:val="00C273F1"/>
    <w:rsid w:val="00C35926"/>
    <w:rsid w:val="00C75A59"/>
    <w:rsid w:val="00C94D1A"/>
    <w:rsid w:val="00CA3431"/>
    <w:rsid w:val="00CA35E2"/>
    <w:rsid w:val="00CA3BC5"/>
    <w:rsid w:val="00CB157C"/>
    <w:rsid w:val="00CC22E4"/>
    <w:rsid w:val="00CC2DE7"/>
    <w:rsid w:val="00CC4EE0"/>
    <w:rsid w:val="00CC7D6D"/>
    <w:rsid w:val="00CE498C"/>
    <w:rsid w:val="00CE5096"/>
    <w:rsid w:val="00CF11E5"/>
    <w:rsid w:val="00CF20CC"/>
    <w:rsid w:val="00CF21BA"/>
    <w:rsid w:val="00CF5410"/>
    <w:rsid w:val="00D1006F"/>
    <w:rsid w:val="00D13111"/>
    <w:rsid w:val="00D1391F"/>
    <w:rsid w:val="00D22863"/>
    <w:rsid w:val="00D27BAD"/>
    <w:rsid w:val="00D35848"/>
    <w:rsid w:val="00D37730"/>
    <w:rsid w:val="00D37AB6"/>
    <w:rsid w:val="00D61579"/>
    <w:rsid w:val="00D65582"/>
    <w:rsid w:val="00D667BE"/>
    <w:rsid w:val="00D672DC"/>
    <w:rsid w:val="00D747D1"/>
    <w:rsid w:val="00D75607"/>
    <w:rsid w:val="00D7788A"/>
    <w:rsid w:val="00DB2B5F"/>
    <w:rsid w:val="00DC19FE"/>
    <w:rsid w:val="00DC1D90"/>
    <w:rsid w:val="00DC737B"/>
    <w:rsid w:val="00DD1DDA"/>
    <w:rsid w:val="00DE7B13"/>
    <w:rsid w:val="00DF300F"/>
    <w:rsid w:val="00DF640B"/>
    <w:rsid w:val="00E002E2"/>
    <w:rsid w:val="00E01A93"/>
    <w:rsid w:val="00E12BFB"/>
    <w:rsid w:val="00E15622"/>
    <w:rsid w:val="00E15665"/>
    <w:rsid w:val="00E2481C"/>
    <w:rsid w:val="00E25B26"/>
    <w:rsid w:val="00E270E8"/>
    <w:rsid w:val="00E2775E"/>
    <w:rsid w:val="00E31E96"/>
    <w:rsid w:val="00E4290B"/>
    <w:rsid w:val="00E42E5A"/>
    <w:rsid w:val="00E7117B"/>
    <w:rsid w:val="00E73C1E"/>
    <w:rsid w:val="00E90165"/>
    <w:rsid w:val="00EA675D"/>
    <w:rsid w:val="00EB3F14"/>
    <w:rsid w:val="00EB54D4"/>
    <w:rsid w:val="00EB5E2C"/>
    <w:rsid w:val="00EB79A7"/>
    <w:rsid w:val="00EC19AE"/>
    <w:rsid w:val="00EC75BE"/>
    <w:rsid w:val="00ED0C71"/>
    <w:rsid w:val="00ED1E8B"/>
    <w:rsid w:val="00EE09D2"/>
    <w:rsid w:val="00EE124B"/>
    <w:rsid w:val="00EF054A"/>
    <w:rsid w:val="00EF4C54"/>
    <w:rsid w:val="00EF658B"/>
    <w:rsid w:val="00F025E9"/>
    <w:rsid w:val="00F118A4"/>
    <w:rsid w:val="00F21DE9"/>
    <w:rsid w:val="00F231D2"/>
    <w:rsid w:val="00F50152"/>
    <w:rsid w:val="00F53350"/>
    <w:rsid w:val="00F6557D"/>
    <w:rsid w:val="00F658CB"/>
    <w:rsid w:val="00F70BF0"/>
    <w:rsid w:val="00F77592"/>
    <w:rsid w:val="00F865A8"/>
    <w:rsid w:val="00F8741B"/>
    <w:rsid w:val="00F903D5"/>
    <w:rsid w:val="00F95707"/>
    <w:rsid w:val="00FA007F"/>
    <w:rsid w:val="00FB0E7E"/>
    <w:rsid w:val="00FB47B1"/>
    <w:rsid w:val="00FC36AF"/>
    <w:rsid w:val="00FC6036"/>
    <w:rsid w:val="00FC6F15"/>
    <w:rsid w:val="00FD0CBD"/>
    <w:rsid w:val="00FE6F33"/>
    <w:rsid w:val="00FF3EB0"/>
    <w:rsid w:val="00FF4624"/>
    <w:rsid w:val="00FF6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7A9A0CA"/>
  <w15:chartTrackingRefBased/>
  <w15:docId w15:val="{B99B266E-B21F-4E47-8CD6-CEA7EBC40F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059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3273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273EC"/>
  </w:style>
  <w:style w:type="paragraph" w:styleId="AltBilgi">
    <w:name w:val="footer"/>
    <w:basedOn w:val="Normal"/>
    <w:link w:val="AltBilgiChar"/>
    <w:uiPriority w:val="99"/>
    <w:unhideWhenUsed/>
    <w:rsid w:val="003273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273EC"/>
  </w:style>
  <w:style w:type="paragraph" w:styleId="ListeParagraf">
    <w:name w:val="List Paragraph"/>
    <w:basedOn w:val="Normal"/>
    <w:uiPriority w:val="34"/>
    <w:qFormat/>
    <w:rsid w:val="00535D17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7E4029"/>
    <w:rPr>
      <w:color w:val="808080"/>
    </w:rPr>
  </w:style>
  <w:style w:type="table" w:styleId="TabloKlavuzu">
    <w:name w:val="Table Grid"/>
    <w:basedOn w:val="NormalTablo"/>
    <w:rsid w:val="00E12B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R">
    <w:name w:val="Bullet R."/>
    <w:rsid w:val="003D7D9D"/>
    <w:pPr>
      <w:spacing w:before="140" w:after="0" w:line="264" w:lineRule="auto"/>
      <w:ind w:left="397" w:hanging="397"/>
      <w:jc w:val="both"/>
    </w:pPr>
    <w:rPr>
      <w:rFonts w:ascii="Times New Roman" w:eastAsia="Times New Roman" w:hAnsi="Times New Roman" w:cs="Times New Roman"/>
      <w:snapToGrid w:val="0"/>
      <w:szCs w:val="20"/>
    </w:rPr>
  </w:style>
  <w:style w:type="paragraph" w:customStyle="1" w:styleId="Resim">
    <w:name w:val="Resim"/>
    <w:rsid w:val="003D7D9D"/>
    <w:pPr>
      <w:spacing w:before="240" w:after="120" w:line="240" w:lineRule="auto"/>
      <w:jc w:val="center"/>
    </w:pPr>
    <w:rPr>
      <w:rFonts w:ascii="ElegaGarmnd BT" w:eastAsia="Times New Roman" w:hAnsi="ElegaGarmnd BT" w:cs="Times New Roman"/>
      <w:noProof/>
      <w:sz w:val="20"/>
      <w:szCs w:val="20"/>
      <w:lang w:eastAsia="tr-TR"/>
    </w:rPr>
  </w:style>
  <w:style w:type="paragraph" w:customStyle="1" w:styleId="Tabloii">
    <w:name w:val="Tabloiçi"/>
    <w:rsid w:val="003D7D9D"/>
    <w:pPr>
      <w:spacing w:before="60" w:after="60" w:line="240" w:lineRule="auto"/>
      <w:jc w:val="center"/>
    </w:pPr>
    <w:rPr>
      <w:rFonts w:ascii="Arial Narrow" w:eastAsia="Times New Roman" w:hAnsi="Arial Narrow" w:cs="Times New Roman"/>
      <w:sz w:val="18"/>
      <w:szCs w:val="20"/>
      <w:lang w:eastAsia="tr-TR"/>
    </w:rPr>
  </w:style>
  <w:style w:type="paragraph" w:customStyle="1" w:styleId="Kapak">
    <w:name w:val="Kapak"/>
    <w:basedOn w:val="Normal"/>
    <w:link w:val="KapakChar"/>
    <w:uiPriority w:val="2"/>
    <w:qFormat/>
    <w:rsid w:val="00E31E96"/>
    <w:pPr>
      <w:spacing w:after="0" w:line="240" w:lineRule="auto"/>
      <w:jc w:val="center"/>
    </w:pPr>
    <w:rPr>
      <w:rFonts w:ascii="Arial" w:hAnsi="Arial"/>
      <w:b/>
      <w:sz w:val="36"/>
      <w:lang w:val="en-US"/>
    </w:rPr>
  </w:style>
  <w:style w:type="character" w:customStyle="1" w:styleId="KapakChar">
    <w:name w:val="Kapak Char"/>
    <w:basedOn w:val="VarsaylanParagrafYazTipi"/>
    <w:link w:val="Kapak"/>
    <w:uiPriority w:val="2"/>
    <w:rsid w:val="00E31E96"/>
    <w:rPr>
      <w:rFonts w:ascii="Arial" w:hAnsi="Arial"/>
      <w:b/>
      <w:sz w:val="3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30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3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CFAA583CFAD4351955851D0990126E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46AA333-51CC-49E5-8EF5-A9D7C97B5AD3}"/>
      </w:docPartPr>
      <w:docPartBody>
        <w:p w:rsidR="00000000" w:rsidRDefault="007B360B" w:rsidP="007B360B">
          <w:pPr>
            <w:pStyle w:val="9CFAA583CFAD4351955851D0990126EC"/>
          </w:pPr>
          <w:r w:rsidRPr="0011413A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4CBA2665011D4B44B7097B61BCE7147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10C9004-B660-497F-A606-6BC45D81C734}"/>
      </w:docPartPr>
      <w:docPartBody>
        <w:p w:rsidR="00000000" w:rsidRDefault="007B360B" w:rsidP="007B360B">
          <w:pPr>
            <w:pStyle w:val="4CBA2665011D4B44B7097B61BCE71474"/>
          </w:pPr>
          <w:r w:rsidRPr="0011413A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D4AECEBEF70F47A3B2F6E7B8547128D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4E902DF-7A76-4B54-8588-44FA21C11EC2}"/>
      </w:docPartPr>
      <w:docPartBody>
        <w:p w:rsidR="00000000" w:rsidRDefault="007B360B" w:rsidP="007B360B">
          <w:pPr>
            <w:pStyle w:val="D4AECEBEF70F47A3B2F6E7B8547128DE"/>
          </w:pPr>
          <w:r w:rsidRPr="0011413A">
            <w:rPr>
              <w:rStyle w:val="YerTutucuMetni"/>
            </w:rPr>
            <w:t>Bir öğe seçin.</w:t>
          </w:r>
        </w:p>
      </w:docPartBody>
    </w:docPart>
    <w:docPart>
      <w:docPartPr>
        <w:name w:val="BB31B53888D34765AE25C1134B02A2D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EF12FE6-8D5E-472D-BC4F-13EEBEAE4591}"/>
      </w:docPartPr>
      <w:docPartBody>
        <w:p w:rsidR="00000000" w:rsidRDefault="007B360B" w:rsidP="007B360B">
          <w:pPr>
            <w:pStyle w:val="BB31B53888D34765AE25C1134B02A2DA"/>
          </w:pPr>
          <w:r w:rsidRPr="0011413A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legaGarmnd BT">
    <w:altName w:val="Constantia"/>
    <w:charset w:val="A2"/>
    <w:family w:val="roman"/>
    <w:pitch w:val="variable"/>
    <w:sig w:usb0="00000001" w:usb1="1000204A" w:usb2="00000000" w:usb3="00000000" w:csb0="0000001B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B360B"/>
    <w:rsid w:val="007B360B"/>
    <w:rsid w:val="00D12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7B360B"/>
    <w:rPr>
      <w:color w:val="808080"/>
    </w:rPr>
  </w:style>
  <w:style w:type="paragraph" w:customStyle="1" w:styleId="9CFAA583CFAD4351955851D0990126EC">
    <w:name w:val="9CFAA583CFAD4351955851D0990126EC"/>
    <w:rsid w:val="007B360B"/>
  </w:style>
  <w:style w:type="paragraph" w:customStyle="1" w:styleId="4CBA2665011D4B44B7097B61BCE71474">
    <w:name w:val="4CBA2665011D4B44B7097B61BCE71474"/>
    <w:rsid w:val="007B360B"/>
  </w:style>
  <w:style w:type="paragraph" w:customStyle="1" w:styleId="D4AECEBEF70F47A3B2F6E7B8547128DE">
    <w:name w:val="D4AECEBEF70F47A3B2F6E7B8547128DE"/>
    <w:rsid w:val="007B360B"/>
  </w:style>
  <w:style w:type="paragraph" w:customStyle="1" w:styleId="BB31B53888D34765AE25C1134B02A2DA">
    <w:name w:val="BB31B53888D34765AE25C1134B02A2DA"/>
    <w:rsid w:val="007B36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4A4557-9BA5-4F56-BB9D-B4FCD65ABB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1</dc:creator>
  <cp:keywords/>
  <dc:description/>
  <cp:lastModifiedBy>İnan KESKİN</cp:lastModifiedBy>
  <cp:revision>2</cp:revision>
  <cp:lastPrinted>2020-12-08T18:41:00Z</cp:lastPrinted>
  <dcterms:created xsi:type="dcterms:W3CDTF">2022-02-16T11:17:00Z</dcterms:created>
  <dcterms:modified xsi:type="dcterms:W3CDTF">2022-02-16T11:17:00Z</dcterms:modified>
</cp:coreProperties>
</file>